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0B32A9" w14:textId="61421EDB" w:rsidR="00AE5E3E" w:rsidRDefault="00AE5E3E" w:rsidP="00AE5E3E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</w:pPr>
      <w:r w:rsidRPr="000821B0"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 w:rsidRPr="000821B0"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>126</w:t>
      </w:r>
    </w:p>
    <w:p w14:paraId="6EF3CE71" w14:textId="77777777" w:rsidR="00AC274A" w:rsidRDefault="00AE5E3E" w:rsidP="00AE5E3E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>Հաստատված է</w:t>
      </w:r>
    </w:p>
    <w:p w14:paraId="2FA33764" w14:textId="39578E1D" w:rsidR="00AE5E3E" w:rsidRPr="000821B0" w:rsidRDefault="00AE5E3E" w:rsidP="00AE5E3E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 </w:t>
      </w:r>
      <w:r w:rsidRPr="000821B0"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2390C16F" w14:textId="77777777" w:rsidR="00AE5E3E" w:rsidRDefault="00AE5E3E" w:rsidP="00AE5E3E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03598B75" w14:textId="77777777" w:rsidR="00AE5E3E" w:rsidRPr="00A30DF8" w:rsidRDefault="00AE5E3E" w:rsidP="00AE5E3E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</w:t>
      </w:r>
      <w:r w:rsidRPr="000821B0">
        <w:rPr>
          <w:rFonts w:ascii="GHEA Grapalat" w:hAnsi="GHEA Grapalat" w:cs="Sylfaen"/>
          <w:b/>
          <w:i/>
          <w:sz w:val="18"/>
          <w:szCs w:val="18"/>
          <w:lang w:val="hy-AM"/>
        </w:rPr>
        <w:t>1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թ. փետրվարի 15-ի N Կ 02-Լ հրամանով</w:t>
      </w:r>
    </w:p>
    <w:p w14:paraId="7A4D592D" w14:textId="77777777" w:rsidR="00362941" w:rsidRPr="003F015A" w:rsidRDefault="00362941" w:rsidP="00D31B66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046314C1" w14:textId="77777777" w:rsidR="00362941" w:rsidRPr="003F015A" w:rsidRDefault="00D31B66" w:rsidP="00D31B66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3F015A">
        <w:rPr>
          <w:rFonts w:ascii="GHEA Grapalat" w:eastAsia="Sylfaen" w:hAnsi="GHEA Grapalat" w:cs="Sylfaen"/>
          <w:b/>
          <w:lang w:val="hy-AM"/>
        </w:rPr>
        <w:t>ՔԱՂԱՔԱՑԻԱԿԱՆ</w:t>
      </w:r>
      <w:r w:rsidRPr="003F015A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F015A">
        <w:rPr>
          <w:rFonts w:ascii="GHEA Grapalat" w:eastAsia="Sylfaen" w:hAnsi="GHEA Grapalat" w:cs="Sylfaen"/>
          <w:b/>
          <w:lang w:val="hy-AM"/>
        </w:rPr>
        <w:t>ԾԱՌԱՅՈՒԹՅԱՆ</w:t>
      </w:r>
      <w:r w:rsidRPr="003F015A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F015A">
        <w:rPr>
          <w:rFonts w:ascii="GHEA Grapalat" w:eastAsia="Sylfaen" w:hAnsi="GHEA Grapalat" w:cs="Sylfaen"/>
          <w:b/>
          <w:lang w:val="hy-AM"/>
        </w:rPr>
        <w:t>ՊԱՇՏՈՆԻ</w:t>
      </w:r>
      <w:r w:rsidRPr="003F015A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F015A">
        <w:rPr>
          <w:rFonts w:ascii="GHEA Grapalat" w:eastAsia="Sylfaen" w:hAnsi="GHEA Grapalat" w:cs="Sylfaen"/>
          <w:b/>
          <w:lang w:val="hy-AM"/>
        </w:rPr>
        <w:t>ԱՆՁՆԱԳԻՐ</w:t>
      </w:r>
    </w:p>
    <w:p w14:paraId="681FD7E6" w14:textId="77777777" w:rsidR="00362941" w:rsidRPr="003F015A" w:rsidRDefault="00362941" w:rsidP="00D31B66">
      <w:pPr>
        <w:spacing w:after="0"/>
        <w:rPr>
          <w:rFonts w:ascii="GHEA Grapalat" w:eastAsia="GHEA Grapalat" w:hAnsi="GHEA Grapalat" w:cs="GHEA Grapalat"/>
          <w:b/>
          <w:lang w:val="hy-AM"/>
        </w:rPr>
      </w:pPr>
    </w:p>
    <w:p w14:paraId="28AA7DB4" w14:textId="77777777" w:rsidR="00C57BB7" w:rsidRPr="003F015A" w:rsidRDefault="00D31B66" w:rsidP="00D31B6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3F015A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7335D5">
        <w:rPr>
          <w:rFonts w:ascii="GHEA Grapalat" w:eastAsia="Sylfaen" w:hAnsi="GHEA Grapalat" w:cs="Sylfaen"/>
          <w:b/>
          <w:color w:val="000000" w:themeColor="text1"/>
          <w:lang w:val="hy-AM"/>
        </w:rPr>
        <w:t>ԱՐԱՐԱՏԻ</w:t>
      </w:r>
      <w:r w:rsidRPr="003F015A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 </w:t>
      </w:r>
    </w:p>
    <w:p w14:paraId="2FA5327E" w14:textId="77777777" w:rsidR="00362941" w:rsidRPr="003F015A" w:rsidRDefault="00D31B66" w:rsidP="00D31B6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3F015A">
        <w:rPr>
          <w:rFonts w:ascii="GHEA Grapalat" w:eastAsia="Sylfaen" w:hAnsi="GHEA Grapalat" w:cs="Sylfaen"/>
          <w:b/>
          <w:color w:val="000000" w:themeColor="text1"/>
          <w:lang w:val="hy-AM"/>
        </w:rPr>
        <w:t>ՄԱՍՆԱԳԵՏ</w:t>
      </w:r>
    </w:p>
    <w:p w14:paraId="6F8EC5EA" w14:textId="77777777" w:rsidR="00362941" w:rsidRPr="003F015A" w:rsidRDefault="00362941" w:rsidP="00D31B66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76"/>
      </w:tblGrid>
      <w:tr w:rsidR="00362941" w:rsidRPr="003F015A" w14:paraId="1755C678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34BA069" w14:textId="77777777" w:rsidR="00362941" w:rsidRPr="003F015A" w:rsidRDefault="00362941" w:rsidP="00D31B66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>1</w:t>
            </w:r>
            <w:r w:rsidRPr="003F015A">
              <w:rPr>
                <w:rFonts w:ascii="Cambria Math" w:eastAsia="MS Gothic" w:hAnsi="Cambria Math" w:cs="Cambria Math"/>
                <w:b/>
              </w:rPr>
              <w:t>․</w:t>
            </w:r>
            <w:r w:rsidR="00D31B66" w:rsidRPr="003F015A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Ընդհանուր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դրույթներ</w:t>
            </w:r>
          </w:p>
        </w:tc>
      </w:tr>
      <w:tr w:rsidR="00362941" w:rsidRPr="00AE5E3E" w14:paraId="32BD8950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0ABB9C4" w14:textId="77777777" w:rsidR="00362941" w:rsidRPr="003F015A" w:rsidRDefault="00362941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r w:rsidRPr="003F015A">
              <w:rPr>
                <w:rFonts w:ascii="GHEA Grapalat" w:eastAsia="Sylfaen" w:hAnsi="GHEA Grapalat" w:cs="Sylfaen"/>
                <w:b/>
              </w:rPr>
              <w:t>Պաշտոնի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անվանումը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</w:rPr>
              <w:t>ծածկագիրը</w:t>
            </w:r>
          </w:p>
          <w:p w14:paraId="67027BAD" w14:textId="77777777" w:rsidR="00362941" w:rsidRPr="003F015A" w:rsidRDefault="00D31B66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>աղաքաշինության, տեխնիկական և հրդեհային անվտանգության տեսչական մարմնի</w:t>
            </w:r>
            <w:r w:rsidR="00884593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884593">
              <w:rPr>
                <w:rFonts w:ascii="GHEA Grapalat" w:eastAsia="Times New Roman" w:hAnsi="GHEA Grapalat" w:cs="Arial"/>
              </w:rPr>
              <w:t>(</w:t>
            </w:r>
            <w:r w:rsidR="00884593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884593">
              <w:rPr>
                <w:rFonts w:ascii="GHEA Grapalat" w:eastAsia="Times New Roman" w:hAnsi="GHEA Grapalat" w:cs="Arial"/>
              </w:rPr>
              <w:t>)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="007335D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րարատի</w:t>
            </w:r>
            <w:r w:rsidR="002437CF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</w:t>
            </w: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3F015A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2437CF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55673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մ</w:t>
            </w:r>
            <w:r w:rsidR="00362941" w:rsidRPr="003F015A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3F015A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r w:rsidR="00362941" w:rsidRPr="003F015A">
              <w:rPr>
                <w:rFonts w:ascii="GHEA Grapalat" w:eastAsia="Sylfaen" w:hAnsi="GHEA Grapalat" w:cs="Sylfaen"/>
              </w:rPr>
              <w:t>ծածկագիրը</w:t>
            </w:r>
            <w:r w:rsidR="00362941" w:rsidRPr="003F015A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683E0C" w:rsidRPr="003F015A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7335D5">
              <w:rPr>
                <w:rFonts w:ascii="GHEA Grapalat" w:eastAsia="Sylfaen" w:hAnsi="GHEA Grapalat" w:cs="Sylfaen"/>
                <w:lang w:val="hy-AM"/>
              </w:rPr>
              <w:t>գ</w:t>
            </w:r>
            <w:r w:rsidR="00683E0C" w:rsidRPr="003F015A">
              <w:rPr>
                <w:rFonts w:ascii="GHEA Grapalat" w:eastAsia="Sylfaen" w:hAnsi="GHEA Grapalat" w:cs="Sylfaen"/>
                <w:lang w:val="hy-AM"/>
              </w:rPr>
              <w:t>-Մ</w:t>
            </w:r>
            <w:r w:rsidR="007335D5">
              <w:rPr>
                <w:rFonts w:ascii="GHEA Grapalat" w:eastAsia="Sylfaen" w:hAnsi="GHEA Grapalat" w:cs="Sylfaen"/>
                <w:lang w:val="hy-AM"/>
              </w:rPr>
              <w:t>7-1</w:t>
            </w:r>
            <w:r w:rsidR="00362941" w:rsidRPr="003F015A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683E0C" w:rsidRPr="003F015A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654F9621" w14:textId="77777777" w:rsidR="00D55673" w:rsidRPr="003F015A" w:rsidRDefault="00362941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393F5A9D" w14:textId="77777777" w:rsidR="00362941" w:rsidRPr="003F015A" w:rsidRDefault="00C57BB7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D31B66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31B66" w:rsidRPr="003F015A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3F015A">
              <w:rPr>
                <w:rFonts w:ascii="GHEA Grapalat" w:eastAsia="Times New Roman" w:hAnsi="GHEA Grapalat" w:cs="Arial Armenian"/>
                <w:lang w:val="hy-AM"/>
              </w:rPr>
              <w:t>ասնագետն</w:t>
            </w:r>
            <w:r w:rsidR="00D31B66" w:rsidRPr="003F015A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3F015A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4E83FEB8" w14:textId="77777777" w:rsidR="00362941" w:rsidRPr="003F015A" w:rsidRDefault="00362941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38CFAFD6" w14:textId="77777777" w:rsidR="00362941" w:rsidRPr="003F015A" w:rsidRDefault="00C57BB7" w:rsidP="00D31B66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D31B66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31B66" w:rsidRPr="003F015A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3F015A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</w:t>
            </w:r>
            <w:r w:rsidR="00594649">
              <w:rPr>
                <w:rFonts w:ascii="GHEA Grapalat" w:eastAsia="Times New Roman" w:hAnsi="GHEA Grapalat" w:cs="Arial Armenian"/>
                <w:lang w:val="af-ZA"/>
              </w:rPr>
              <w:t>դեպքում նրան փոխարինում է Բաժնի գլխավոր</w:t>
            </w:r>
            <w:r w:rsidRPr="003F015A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8F64CA">
              <w:rPr>
                <w:rFonts w:ascii="GHEA Grapalat" w:eastAsia="Times New Roman" w:hAnsi="GHEA Grapalat" w:cs="Arial Armenian"/>
                <w:lang w:val="af-ZA"/>
              </w:rPr>
              <w:t>մասնագետ</w:t>
            </w:r>
            <w:r w:rsidR="008F64CA">
              <w:rPr>
                <w:rFonts w:ascii="GHEA Grapalat" w:eastAsia="Times New Roman" w:hAnsi="GHEA Grapalat" w:cs="Arial Armenian"/>
                <w:lang w:val="hy-AM"/>
              </w:rPr>
              <w:t>ներից մեկը</w:t>
            </w:r>
            <w:r w:rsidRPr="003F015A">
              <w:rPr>
                <w:rFonts w:ascii="GHEA Grapalat" w:eastAsia="Times New Roman" w:hAnsi="GHEA Grapalat" w:cs="Arial Armenian"/>
                <w:lang w:val="hy-AM"/>
              </w:rPr>
              <w:t>։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</w:p>
          <w:p w14:paraId="12997A2A" w14:textId="77777777" w:rsidR="00362941" w:rsidRPr="003F015A" w:rsidRDefault="00A85FFB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362941" w:rsidRPr="003F015A">
              <w:rPr>
                <w:rFonts w:ascii="GHEA Grapalat" w:eastAsia="Sylfaen" w:hAnsi="GHEA Grapalat" w:cs="Sylfaen"/>
                <w:b/>
              </w:rPr>
              <w:t>Աշխատավայրը</w:t>
            </w:r>
          </w:p>
          <w:p w14:paraId="24F0536F" w14:textId="77777777" w:rsidR="00362941" w:rsidRPr="003F015A" w:rsidRDefault="007C57ED" w:rsidP="00D31B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/>
                <w:lang w:val="hy-AM"/>
              </w:rPr>
              <w:t>Հայաստանի Հանրապետություն, Արարատ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Արտաշատ, Օգոստոսի 23։</w:t>
            </w:r>
          </w:p>
        </w:tc>
      </w:tr>
      <w:tr w:rsidR="00362941" w:rsidRPr="00AE5E3E" w14:paraId="3FC5F5CA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C49A08C" w14:textId="77777777" w:rsidR="00362941" w:rsidRPr="003F015A" w:rsidRDefault="00362941" w:rsidP="00D31B66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3F015A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Պաշտոնի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բնութագիր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1FA0F693" w14:textId="77777777" w:rsidR="00362941" w:rsidRPr="003F015A" w:rsidRDefault="00362941" w:rsidP="00D31B66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3F015A">
              <w:rPr>
                <w:rFonts w:ascii="GHEA Grapalat" w:eastAsia="Sylfaen" w:hAnsi="GHEA Grapalat" w:cs="Sylfaen"/>
                <w:b/>
              </w:rPr>
              <w:t>Աշխատանքի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բնույթը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</w:rPr>
              <w:t>իրավունքները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7D202576" w14:textId="77777777" w:rsidR="00581E15" w:rsidRPr="003F015A" w:rsidRDefault="003F015A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օժանդակում է բնակավայր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կառուցապատ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ախատեսված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փակումն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վական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 պահանջն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պահպանման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ին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54A2BAF" w14:textId="77777777" w:rsidR="00581E15" w:rsidRPr="003F015A" w:rsidRDefault="003F015A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2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օժանդակում է շենք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քանդ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ում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կենսագործունե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միջավայ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ին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197AB051" w14:textId="77777777" w:rsidR="00581E15" w:rsidRPr="003F015A" w:rsidRDefault="003F015A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581E15" w:rsidRPr="003F015A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581E15" w:rsidRPr="003F015A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 համապատասխ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ին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12CAE1CE" w14:textId="77777777" w:rsidR="00581E15" w:rsidRPr="003F015A" w:rsidRDefault="00581E15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</w:p>
          <w:p w14:paraId="0C454F2A" w14:textId="77777777" w:rsidR="00362941" w:rsidRPr="003F015A" w:rsidRDefault="00362941" w:rsidP="00D31B6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59FAC1FE" w14:textId="77777777" w:rsidR="00581E15" w:rsidRPr="003F015A" w:rsidRDefault="00581E15" w:rsidP="00581E15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3F015A">
              <w:rPr>
                <w:rFonts w:ascii="GHEA Grapalat" w:hAnsi="GHEA Grapalat"/>
                <w:lang w:val="hy-AM"/>
              </w:rPr>
              <w:t>հ</w:t>
            </w:r>
            <w:r w:rsidRPr="003F015A">
              <w:rPr>
                <w:rFonts w:ascii="GHEA Grapalat" w:hAnsi="GHEA Grapalat"/>
              </w:rPr>
              <w:t>ամապատասխան</w:t>
            </w:r>
            <w:r w:rsidRPr="003F015A">
              <w:rPr>
                <w:rFonts w:ascii="GHEA Grapalat" w:hAnsi="GHEA Grapalat"/>
                <w:lang w:val="hy-AM"/>
              </w:rPr>
              <w:t xml:space="preserve"> </w:t>
            </w:r>
            <w:r w:rsidRPr="003F015A">
              <w:rPr>
                <w:rFonts w:ascii="GHEA Grapalat" w:hAnsi="GHEA Grapalat"/>
              </w:rPr>
              <w:t>մարմիններից</w:t>
            </w:r>
            <w:r w:rsidRPr="003F015A">
              <w:rPr>
                <w:rFonts w:ascii="GHEA Grapalat" w:hAnsi="GHEA Grapalat"/>
                <w:lang w:val="af-ZA"/>
              </w:rPr>
              <w:t xml:space="preserve"> </w:t>
            </w:r>
            <w:r w:rsidRPr="003F015A">
              <w:rPr>
                <w:rFonts w:ascii="GHEA Grapalat" w:hAnsi="GHEA Grapalat" w:cs="Sylfaen"/>
                <w:lang w:val="hy-AM"/>
              </w:rPr>
              <w:t>ստանալ</w:t>
            </w:r>
            <w:r w:rsidRPr="003F015A">
              <w:rPr>
                <w:rFonts w:ascii="GHEA Grapalat" w:hAnsi="GHEA Grapalat" w:cs="Sylfaen"/>
                <w:lang w:val="af-ZA"/>
              </w:rPr>
              <w:t xml:space="preserve"> </w:t>
            </w:r>
            <w:r w:rsidRPr="003F015A">
              <w:rPr>
                <w:rFonts w:ascii="GHEA Grapalat" w:hAnsi="GHEA Grapalat"/>
                <w:lang w:val="hy-AM"/>
              </w:rPr>
              <w:t xml:space="preserve">վերահսկողական գործառույթներին օժանդակելու համար անհրաժեշտ </w:t>
            </w:r>
            <w:r w:rsidRPr="003F015A">
              <w:rPr>
                <w:rFonts w:ascii="GHEA Grapalat" w:hAnsi="GHEA Grapalat" w:cs="Sylfaen"/>
                <w:lang w:val="af-ZA"/>
              </w:rPr>
              <w:t>փաստաթղթեր</w:t>
            </w:r>
            <w:r w:rsidRPr="003F015A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r w:rsidRPr="003F015A">
              <w:rPr>
                <w:rFonts w:ascii="GHEA Grapalat" w:hAnsi="GHEA Grapalat"/>
              </w:rPr>
              <w:t>մասնագիտական</w:t>
            </w:r>
            <w:r w:rsidRPr="003F015A">
              <w:rPr>
                <w:rFonts w:ascii="GHEA Grapalat" w:hAnsi="GHEA Grapalat"/>
                <w:lang w:val="hy-AM"/>
              </w:rPr>
              <w:t xml:space="preserve"> </w:t>
            </w:r>
            <w:r w:rsidRPr="003F015A">
              <w:rPr>
                <w:rFonts w:ascii="GHEA Grapalat" w:hAnsi="GHEA Grapalat"/>
              </w:rPr>
              <w:t>կարծիքներ</w:t>
            </w:r>
            <w:r w:rsidRPr="003F015A">
              <w:rPr>
                <w:rFonts w:ascii="GHEA Grapalat" w:hAnsi="GHEA Grapalat"/>
                <w:lang w:val="af-ZA"/>
              </w:rPr>
              <w:t>.</w:t>
            </w:r>
          </w:p>
          <w:p w14:paraId="03F10EE9" w14:textId="77777777" w:rsidR="00581E15" w:rsidRPr="003F015A" w:rsidRDefault="00581E15" w:rsidP="00581E15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3F015A">
              <w:rPr>
                <w:rFonts w:ascii="GHEA Grapalat" w:hAnsi="GHEA Grapalat"/>
              </w:rPr>
              <w:t>ստանալ</w:t>
            </w:r>
            <w:r w:rsidRPr="003F015A">
              <w:rPr>
                <w:rFonts w:ascii="GHEA Grapalat" w:hAnsi="GHEA Grapalat"/>
                <w:lang w:val="hy-AM"/>
              </w:rPr>
              <w:t xml:space="preserve"> դիմումների, բողոքների, առաջարկությունների մասին տեղեկատվություն՝ պատասխան գրությունների պատրաստմանն օժանդակելու համար</w:t>
            </w:r>
            <w:r w:rsidRPr="003F015A">
              <w:rPr>
                <w:rFonts w:ascii="Cambria Math" w:hAnsi="Cambria Math" w:cs="Cambria Math"/>
                <w:lang w:val="hy-AM"/>
              </w:rPr>
              <w:t>․</w:t>
            </w:r>
          </w:p>
          <w:p w14:paraId="51D5A7C2" w14:textId="77777777" w:rsidR="00581E15" w:rsidRPr="003F015A" w:rsidRDefault="00581E15" w:rsidP="00D31B66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af-ZA"/>
              </w:rPr>
            </w:pPr>
          </w:p>
          <w:p w14:paraId="0C919047" w14:textId="77777777" w:rsidR="00362941" w:rsidRPr="003F015A" w:rsidRDefault="00362941" w:rsidP="00D31B6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3F015A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47589C41" w14:textId="77777777" w:rsidR="00581E15" w:rsidRPr="003F015A" w:rsidRDefault="00581E15" w:rsidP="00581E15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lastRenderedPageBreak/>
              <w:t xml:space="preserve">ուսումնասիրել </w:t>
            </w:r>
            <w:r w:rsidR="008724D1">
              <w:rPr>
                <w:rFonts w:ascii="GHEA Grapalat" w:hAnsi="GHEA Grapalat"/>
                <w:lang w:val="hy-AM"/>
              </w:rPr>
              <w:t>ոլորտ</w:t>
            </w:r>
            <w:r w:rsidRPr="003F015A">
              <w:rPr>
                <w:rFonts w:ascii="GHEA Grapalat" w:hAnsi="GHEA Grapalat"/>
                <w:lang w:val="hy-AM"/>
              </w:rPr>
              <w:t>ը կարգավորող իրավական ակտերը.</w:t>
            </w:r>
            <w:r w:rsidRPr="003F015A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2D6F46C0" w14:textId="77777777" w:rsidR="00581E15" w:rsidRPr="003F015A" w:rsidRDefault="00581E15" w:rsidP="00581E15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 w:cs="GHEA Grapalat"/>
                <w:lang w:val="hy-AM"/>
              </w:rPr>
              <w:t xml:space="preserve">հավաքագրել համապատասխան նյութեր՝ </w:t>
            </w:r>
            <w:r w:rsidR="004C1952" w:rsidRPr="003F015A">
              <w:rPr>
                <w:rFonts w:ascii="GHEA Grapalat" w:hAnsi="GHEA Grapalat" w:cs="Sylfaen"/>
                <w:lang w:val="hy-AM"/>
              </w:rPr>
              <w:t>քաղաքաշինության ոլորտում վերահսկողական գործառույթներին օժանդակելու համար</w:t>
            </w:r>
            <w:r w:rsidRPr="003F015A">
              <w:rPr>
                <w:rFonts w:ascii="Cambria Math" w:hAnsi="Cambria Math" w:cs="Cambria Math"/>
                <w:lang w:val="hy-AM"/>
              </w:rPr>
              <w:t>․</w:t>
            </w:r>
          </w:p>
          <w:p w14:paraId="20FA0520" w14:textId="77777777" w:rsidR="003F015A" w:rsidRPr="003F015A" w:rsidRDefault="003F015A" w:rsidP="003F015A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/>
                <w:noProof/>
                <w:lang w:val="hy-AM"/>
              </w:rPr>
              <w:t>ուսումնասիրել Բաժին մուտքագրված դիմումները և հավաքագրել անհրաժեշտ նյութեր և տեղեկատվություն դրանց վերաբերյալ պատասխան գրություններ ներկայացնելու համար</w:t>
            </w:r>
            <w:r w:rsidRPr="003F015A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2A35A24" w14:textId="77777777" w:rsidR="00362941" w:rsidRPr="003F015A" w:rsidRDefault="00581E15" w:rsidP="00581E15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>նախապատրաստել Բաժնի գործառույթներից բխող տեղեկանքներ, զեկուցագրեր, գրություններ։</w:t>
            </w:r>
          </w:p>
        </w:tc>
      </w:tr>
      <w:tr w:rsidR="00362941" w:rsidRPr="003F015A" w14:paraId="4C5E8DB3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87310A3" w14:textId="77777777" w:rsidR="00BD3A93" w:rsidRPr="003F015A" w:rsidRDefault="00BD3A93" w:rsidP="00BD3A93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3F015A">
              <w:rPr>
                <w:rFonts w:ascii="Cambria Math" w:eastAsia="MS Mincho" w:hAnsi="Cambria Math" w:cs="Cambria Math"/>
                <w:b/>
                <w:lang w:val="hy-AM"/>
              </w:rPr>
              <w:t>․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61521747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2553E55F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Առնվազն միջնակարգ կրթություն։ </w:t>
            </w:r>
          </w:p>
          <w:p w14:paraId="1E933A8A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Մասնագիտակ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գիտելիքները</w:t>
            </w:r>
          </w:p>
          <w:p w14:paraId="11398F7C" w14:textId="77777777" w:rsidR="00BD3A93" w:rsidRPr="003F015A" w:rsidRDefault="00BD3A93" w:rsidP="00BD3A93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lang w:val="hy-AM"/>
              </w:rPr>
              <w:t>Ունի</w:t>
            </w:r>
            <w:r w:rsidRPr="003F015A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գործառույթների</w:t>
            </w: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իրականացման</w:t>
            </w: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համար</w:t>
            </w: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lang w:val="hy-AM"/>
              </w:rPr>
              <w:t>անհրաժեշտ</w:t>
            </w:r>
            <w:r w:rsidRPr="003F015A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6842493B" w14:textId="77777777" w:rsidR="00BD3A93" w:rsidRPr="003F015A" w:rsidRDefault="00BD3A93" w:rsidP="00BD3A93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շխատանքայի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ստաժ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բնագավառում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փորձը</w:t>
            </w:r>
          </w:p>
          <w:p w14:paraId="52005DAF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Աշխատանքային ստաժ չի պահանջվում։</w:t>
            </w:r>
          </w:p>
          <w:p w14:paraId="7316E913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նհրաժեշտ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ոմպետենցիաներ</w:t>
            </w:r>
          </w:p>
          <w:p w14:paraId="50F86A53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նդհանրակ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ոմպետենցիաներ՝</w:t>
            </w:r>
          </w:p>
          <w:p w14:paraId="6513C5B2" w14:textId="77777777" w:rsidR="00BD3A93" w:rsidRPr="003F015A" w:rsidRDefault="00BD3A93" w:rsidP="00BD3A93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Հաշվետվությունների մշակում</w:t>
            </w:r>
          </w:p>
          <w:p w14:paraId="42942BCF" w14:textId="77777777" w:rsidR="00BD3A93" w:rsidRPr="003F015A" w:rsidRDefault="00BD3A93" w:rsidP="00BD3A93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Տեղեկատվության հավաքագրում, վերլուծություն</w:t>
            </w:r>
          </w:p>
          <w:p w14:paraId="49617E7D" w14:textId="77777777" w:rsidR="00BD3A93" w:rsidRPr="003F015A" w:rsidRDefault="00BD3A93" w:rsidP="00BD3A93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Բարեվարքություն</w:t>
            </w:r>
          </w:p>
          <w:p w14:paraId="3C3E5687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</w:p>
          <w:p w14:paraId="3E8A6012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նտրանքայի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ոմպետենցիներ՝</w:t>
            </w:r>
          </w:p>
          <w:p w14:paraId="5D946303" w14:textId="77777777" w:rsidR="00BD3A93" w:rsidRPr="003F015A" w:rsidRDefault="00BD3A93" w:rsidP="00BD3A93">
            <w:pPr>
              <w:pStyle w:val="ListParagraph"/>
              <w:numPr>
                <w:ilvl w:val="0"/>
                <w:numId w:val="16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3F015A">
              <w:rPr>
                <w:rFonts w:ascii="GHEA Grapalat" w:hAnsi="GHEA Grapalat" w:cs="Times Armenian"/>
                <w:bCs/>
                <w:lang w:val="hy-AM"/>
              </w:rPr>
              <w:t>Ժամանակի կառավարում</w:t>
            </w:r>
          </w:p>
          <w:p w14:paraId="20A74714" w14:textId="77777777" w:rsidR="00362941" w:rsidRPr="003F015A" w:rsidRDefault="00BD3A93" w:rsidP="00BD3A93">
            <w:pPr>
              <w:pStyle w:val="ListParagraph"/>
              <w:numPr>
                <w:ilvl w:val="0"/>
                <w:numId w:val="16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3F015A">
              <w:rPr>
                <w:rFonts w:ascii="GHEA Grapalat" w:hAnsi="GHEA Grapalat" w:cs="Times Armenian"/>
                <w:bCs/>
                <w:lang w:val="hy-AM"/>
              </w:rPr>
              <w:t>Փաստաթղթերի նախապատրաստում</w:t>
            </w:r>
          </w:p>
        </w:tc>
      </w:tr>
      <w:tr w:rsidR="00362941" w:rsidRPr="00AE5E3E" w14:paraId="51C3E7AA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26EF826" w14:textId="77777777" w:rsidR="00BD3A93" w:rsidRPr="003F015A" w:rsidRDefault="00BD3A93" w:rsidP="00BD3A93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>4</w:t>
            </w:r>
            <w:r w:rsidRPr="003F015A">
              <w:rPr>
                <w:rFonts w:ascii="Cambria Math" w:eastAsia="MS Mincho" w:hAnsi="Cambria Math" w:cs="Cambria Math"/>
                <w:b/>
              </w:rPr>
              <w:t>․</w:t>
            </w:r>
            <w:r w:rsidRPr="003F015A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Կազմակերպական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շրջանակ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5632A7C4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 xml:space="preserve">4.1. </w:t>
            </w:r>
            <w:r w:rsidRPr="003F015A">
              <w:rPr>
                <w:rFonts w:ascii="GHEA Grapalat" w:eastAsia="Sylfaen" w:hAnsi="GHEA Grapalat" w:cs="Sylfaen"/>
                <w:b/>
              </w:rPr>
              <w:t>Աշխատանքի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կազմակերպման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ղեկավարման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պատասխանատվությունը</w:t>
            </w:r>
          </w:p>
          <w:p w14:paraId="705ADB7F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 xml:space="preserve">Պատասխանատու է կառուցվածքային ստորաբաժանման աշխատանքներին մասնակցության և որոշակի կազմակերպական գործառույթների իրականացման համար: </w:t>
            </w:r>
          </w:p>
          <w:p w14:paraId="68A39A69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Որոշումներ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այացնելու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լիազորությունները</w:t>
            </w:r>
          </w:p>
          <w:p w14:paraId="676790F9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 xml:space="preserve">Կայացնում է որոշումներ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0B3190B4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Գործունեությ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զդեցություն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0789009E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3F015A">
              <w:rPr>
                <w:rFonts w:ascii="GHEA Grapalat" w:hAnsi="GHEA Grapalat" w:cs="Sylfaen"/>
                <w:lang w:val="hy-AM"/>
              </w:rPr>
              <w:t xml:space="preserve">Ունի ազդեցություն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2DE95BDB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Շփումներ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ներկայացուցչությունը</w:t>
            </w:r>
          </w:p>
          <w:p w14:paraId="6C75ABB6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>Իր իրավասության շրջանակներում շփվում է տվյալ մարմնի կառուցվածքային ստորաբաժանումների ներկայացուցիչների հետ, ինչպես նաև տվյալ մարմնից դուրս որպես ներկայացուցիչ շփվում է պատվիրակված լիազորությունների շրջանակներում:</w:t>
            </w:r>
          </w:p>
          <w:p w14:paraId="79494612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Խնդիրների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բարդություն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դրանց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լուծումը</w:t>
            </w:r>
          </w:p>
          <w:p w14:paraId="0B12228B" w14:textId="77777777" w:rsidR="00362941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>Իր լիազորությունների շրջանակներում օժանդակում է կառուցվածքային ստորաբաժանման առջև դրված խնդիրների բացահայտմանը և մասնակցում է որոշակի կազմակերպական խնդիրների լուծմանը:</w:t>
            </w:r>
          </w:p>
        </w:tc>
      </w:tr>
    </w:tbl>
    <w:p w14:paraId="639B554C" w14:textId="77777777" w:rsidR="00362941" w:rsidRPr="003F015A" w:rsidRDefault="00362941" w:rsidP="00D31B66">
      <w:pPr>
        <w:spacing w:after="0"/>
        <w:rPr>
          <w:rFonts w:ascii="GHEA Grapalat" w:hAnsi="GHEA Grapalat"/>
          <w:lang w:val="hy-AM"/>
        </w:rPr>
      </w:pPr>
    </w:p>
    <w:p w14:paraId="59243E11" w14:textId="77777777" w:rsidR="00362941" w:rsidRPr="003F015A" w:rsidRDefault="00362941" w:rsidP="00D31B66">
      <w:pPr>
        <w:spacing w:after="0"/>
        <w:rPr>
          <w:rFonts w:ascii="GHEA Grapalat" w:hAnsi="GHEA Grapalat"/>
          <w:lang w:val="hy-AM"/>
        </w:rPr>
      </w:pPr>
    </w:p>
    <w:p w14:paraId="5E6DFCDF" w14:textId="77777777" w:rsidR="0002025E" w:rsidRPr="003F015A" w:rsidRDefault="0002025E" w:rsidP="00D31B66">
      <w:pPr>
        <w:spacing w:after="0"/>
        <w:rPr>
          <w:rFonts w:ascii="GHEA Grapalat" w:hAnsi="GHEA Grapalat"/>
          <w:lang w:val="hy-AM"/>
        </w:rPr>
      </w:pPr>
    </w:p>
    <w:sectPr w:rsidR="0002025E" w:rsidRPr="003F015A" w:rsidSect="00D31B66">
      <w:pgSz w:w="12240" w:h="15840"/>
      <w:pgMar w:top="720" w:right="720" w:bottom="72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D5C32"/>
    <w:multiLevelType w:val="hybridMultilevel"/>
    <w:tmpl w:val="6ADAAD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B4DEB"/>
    <w:multiLevelType w:val="hybridMultilevel"/>
    <w:tmpl w:val="4B50A560"/>
    <w:lvl w:ilvl="0" w:tplc="F3C2FD18">
      <w:start w:val="1"/>
      <w:numFmt w:val="decimal"/>
      <w:lvlText w:val="%1."/>
      <w:lvlJc w:val="left"/>
      <w:pPr>
        <w:ind w:left="720" w:hanging="360"/>
      </w:pPr>
      <w:rPr>
        <w:rFonts w:eastAsia="Calibri" w:cs="Arial Armeni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F9577A"/>
    <w:multiLevelType w:val="multilevel"/>
    <w:tmpl w:val="83EECD6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B93D96"/>
    <w:multiLevelType w:val="hybridMultilevel"/>
    <w:tmpl w:val="B456B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"/>
  </w:num>
  <w:num w:numId="2">
    <w:abstractNumId w:val="14"/>
  </w:num>
  <w:num w:numId="3">
    <w:abstractNumId w:val="9"/>
  </w:num>
  <w:num w:numId="4">
    <w:abstractNumId w:val="2"/>
  </w:num>
  <w:num w:numId="5">
    <w:abstractNumId w:val="10"/>
  </w:num>
  <w:num w:numId="6">
    <w:abstractNumId w:val="6"/>
  </w:num>
  <w:num w:numId="7">
    <w:abstractNumId w:val="12"/>
  </w:num>
  <w:num w:numId="8">
    <w:abstractNumId w:val="7"/>
  </w:num>
  <w:num w:numId="9">
    <w:abstractNumId w:val="11"/>
  </w:num>
  <w:num w:numId="10">
    <w:abstractNumId w:val="13"/>
  </w:num>
  <w:num w:numId="11">
    <w:abstractNumId w:val="15"/>
  </w:num>
  <w:num w:numId="12">
    <w:abstractNumId w:val="5"/>
  </w:num>
  <w:num w:numId="13">
    <w:abstractNumId w:val="8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DA2tjA0t7A0NDVT0lEKTi0uzszPAykwrAUAnDQqtywAAAA="/>
  </w:docVars>
  <w:rsids>
    <w:rsidRoot w:val="00362941"/>
    <w:rsid w:val="0002025E"/>
    <w:rsid w:val="000B1C67"/>
    <w:rsid w:val="000C34C0"/>
    <w:rsid w:val="002437CF"/>
    <w:rsid w:val="003048FC"/>
    <w:rsid w:val="00362941"/>
    <w:rsid w:val="003F015A"/>
    <w:rsid w:val="004C1952"/>
    <w:rsid w:val="004D3567"/>
    <w:rsid w:val="005001B9"/>
    <w:rsid w:val="00581E15"/>
    <w:rsid w:val="00594649"/>
    <w:rsid w:val="00683E0C"/>
    <w:rsid w:val="006D7AD7"/>
    <w:rsid w:val="006F4109"/>
    <w:rsid w:val="007335D5"/>
    <w:rsid w:val="007545EB"/>
    <w:rsid w:val="007C57ED"/>
    <w:rsid w:val="008724D1"/>
    <w:rsid w:val="00884593"/>
    <w:rsid w:val="008E479D"/>
    <w:rsid w:val="008F64CA"/>
    <w:rsid w:val="00A85FFB"/>
    <w:rsid w:val="00AC274A"/>
    <w:rsid w:val="00AE5E3E"/>
    <w:rsid w:val="00B35C35"/>
    <w:rsid w:val="00BD3A93"/>
    <w:rsid w:val="00BE0A15"/>
    <w:rsid w:val="00C15FD9"/>
    <w:rsid w:val="00C5572A"/>
    <w:rsid w:val="00C57BB7"/>
    <w:rsid w:val="00D31B66"/>
    <w:rsid w:val="00D55673"/>
    <w:rsid w:val="00D87970"/>
    <w:rsid w:val="00E93004"/>
    <w:rsid w:val="00EA1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0E16A"/>
  <w15:docId w15:val="{2CDD6327-CED3-40DB-93A9-AEC3A8EAA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AD7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15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2437CF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20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565</Words>
  <Characters>3225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35</cp:revision>
  <cp:lastPrinted>2019-07-25T10:28:00Z</cp:lastPrinted>
  <dcterms:created xsi:type="dcterms:W3CDTF">2019-07-19T06:39:00Z</dcterms:created>
  <dcterms:modified xsi:type="dcterms:W3CDTF">2021-02-13T19:02:00Z</dcterms:modified>
</cp:coreProperties>
</file>